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amedic</w:t>
      </w:r>
      <w:r>
        <w:t xml:space="preserve"> </w:t>
      </w:r>
      <w:r>
        <w:t xml:space="preserve">Scholarship</w:t>
      </w:r>
      <w:r>
        <w:t xml:space="preserve"> </w:t>
      </w:r>
      <w:r>
        <w:t xml:space="preserve">Application</w:t>
      </w:r>
      <w:r>
        <w:t xml:space="preserve"> </w:t>
      </w:r>
      <w:r>
        <w:t xml:space="preserve">Letter</w:t>
      </w:r>
    </w:p>
    <w:bookmarkStart w:id="20" w:name="X3d68c6ec173284cc364c314f07449e846ecd304"/>
    <w:p>
      <w:pPr>
        <w:pStyle w:val="Heading1"/>
      </w:pPr>
      <w:r>
        <w:t xml:space="preserve">SCHOLARSHIP APPLICATION LETTER FOR PARAMEDIC PROGRAM</w:t>
      </w:r>
    </w:p>
    <w:bookmarkEnd w:id="20"/>
    <w:p>
      <w:pPr>
        <w:pStyle w:val="FirstParagraph"/>
      </w:pPr>
      <w:r>
        <w:t xml:space="preserve">Maya Rodriguez</w:t>
      </w:r>
    </w:p>
    <w:p>
      <w:pPr>
        <w:pStyle w:val="BodyText"/>
      </w:pPr>
      <w:r>
        <w:t xml:space="preserve">345 Oakwood Avenue, Los Angeles, CA 90012</w:t>
      </w:r>
    </w:p>
    <w:p>
      <w:pPr>
        <w:pStyle w:val="BodyText"/>
      </w:pPr>
      <w:r>
        <w:t xml:space="preserve">Email: mayarodriguez@email.com | Phone: (323) 555-7890</w:t>
      </w:r>
    </w:p>
    <w:p>
      <w:pPr>
        <w:pStyle w:val="BodyText"/>
      </w:pPr>
      <w:r>
        <w:t xml:space="preserve">October 26, 2023</w:t>
      </w:r>
    </w:p>
    <w:p>
      <w:pPr>
        <w:pStyle w:val="BodyText"/>
      </w:pPr>
      <w:r>
        <w:t xml:space="preserve">Scholarship Committee</w:t>
      </w:r>
      <w:r>
        <w:br/>
      </w:r>
      <w:r>
        <w:t xml:space="preserve">Los Angeles Paramedic Training Foundation</w:t>
      </w:r>
      <w:r>
        <w:br/>
      </w:r>
      <w:r>
        <w:t xml:space="preserve">789 Firefighter Boulevard, Los Angeles, CA 90015</w:t>
      </w:r>
    </w:p>
    <w:p>
      <w:pPr>
        <w:pStyle w:val="BodyText"/>
      </w:pPr>
      <w:r>
        <w:t xml:space="preserve">Dear Scholarship Committee,</w:t>
      </w:r>
    </w:p>
    <w:p>
      <w:pPr>
        <w:pStyle w:val="BodyText"/>
      </w:pPr>
      <w:r>
        <w:t xml:space="preserve">It is with profound enthusiasm and unwavering dedication that I submit this Scholarship Application Letter for the esteemed Paramedic Program at the Los Angeles County Fire Department's Training Academy. As a lifelong resident of United States Los Angeles, I have witnessed firsthand the critical role paramedics play in our diverse communities—where every day, these first responders navigate life-or-death emergencies across neighborhoods from Boyle Heights to Venice Beach. This Scholarship Application Letter represents not merely an opportunity for financial assistance, but a vital step toward realizing my purpose: becoming a compassionate and skilled Paramedic serving the people of Los Angeles and beyond.</w:t>
      </w:r>
    </w:p>
    <w:p>
      <w:pPr>
        <w:pStyle w:val="BodyText"/>
      </w:pPr>
      <w:r>
        <w:t xml:space="preserve">My journey toward paramedicine began during my sophomore year at UCLA, where I volunteered as an EMT with the UCLA Emergency Medical Services. In those pivotal months, I responded to over 150 calls—from cardiac arrests in South Central to pediatric emergencies in West Adams—each experience deepening my resolve. The most transformative moment occurred on a sweltering July night when I assisted elderly Mr. Chen, a stroke victim in his Boyle Heights apartment. His daughter sobbed as he struggled to breathe; through our combined efforts with the paramedic team, we stabilized him before transport. That night cemented my understanding that paramedicine is not just about medical skills—it's about human connection amid chaos. I have since completed all EMT-Basic requirements with honors (GPA: 3.8/4.0) and volunteered 320 hours with the Los Angeles County Fire Department's Community Emergency Response Team, further solidifying my commitment to this profession within our city.</w:t>
      </w:r>
    </w:p>
    <w:p>
      <w:pPr>
        <w:pStyle w:val="BodyText"/>
      </w:pPr>
      <w:r>
        <w:t xml:space="preserve">The Paramedic program at the Los Angeles Fire Department Academy represents the exact pathway I seek to elevate my impact. Unlike generic programs, this curriculum emphasizes urban emergency response—exactly what our city demands. In United States Los Angeles, we face unique challenges: high-volume trauma centers like Harbor-UCLA Medical Center handle 120+ ambulance transports daily, while neighborhoods with limited healthcare access depend on paramedics as first points of contact. My academic background in Emergency Medical Technology (AAS) at Los Angeles City College has prepared me for the rigorous coursework, but the advanced clinical rotations and specialized training in trauma management offered exclusively through this program are indispensable to my growth. I am particularly eager to master pediatric emergency protocols—critical given that LA's diverse population includes over 2 million children under 18—and community paramedicine models addressing chronic health disparities.</w:t>
      </w:r>
    </w:p>
    <w:p>
      <w:pPr>
        <w:pStyle w:val="BodyText"/>
      </w:pPr>
      <w:r>
        <w:t xml:space="preserve">Financial considerations present a significant hurdle in my educational journey. As the first in my family to pursue higher education, I rely on part-time work at a local clinic ($18/hour) to cover basic expenses, which has limited my ability to dedicate full time to paramedic training. The costs of textbooks, clinical supplies, and certification exams exceed $5,200 annually—amounts that would require me to accumulate substantial debt. This scholarship is not merely financial relief; it is an investment in Los Angeles' future healthcare infrastructure. With your support, I will eliminate debt barriers and channel all energy into mastering life-saving skills rather than worrying about tuition. My commitment to serve LA's most vulnerable populations—homeless communities, immigrant neighborhoods, and low-income areas—will remain uncompromised by financial stress.</w:t>
      </w:r>
    </w:p>
    <w:p>
      <w:pPr>
        <w:pStyle w:val="BodyText"/>
      </w:pPr>
      <w:r>
        <w:t xml:space="preserve">Beyond technical proficiency, I bring cultural competency honed through living in Los Angeles' mosaic of communities. Fluent in Spanish (with 10 years of bilingual household immersion), I have translated for non-English-speaking patients during ER triage at County-USC Medical Center. In my volunteer role with the LA Unified School District's "Health Ambassadors" program, I taught CPR to 250+ students across 8 schools in South LA, emphasizing that paramedics are community healers first and medical technicians second. This perspective aligns perfectly with the Los Angeles Fire Department's mission to "Serve with Compassion," a value I embody daily.</w:t>
      </w:r>
    </w:p>
    <w:p>
      <w:pPr>
        <w:pStyle w:val="BodyText"/>
      </w:pPr>
      <w:r>
        <w:t xml:space="preserve">My long-term vision is to specialize in urban emergency medicine within United States Los Angeles, focusing on reducing health inequities through paramedic-led initiatives. I plan to collaborate with organizations like the LA County Department of Health Services to develop mobile outreach clinics addressing mental health crises and chronic disease management—solutions that begin where traditional healthcare systems fall short. Post-graduation, I aim to join the Los Angeles Fire Department's Advanced Life Support Unit, contributing to their 2025 goal of increasing paramedic response times in underserved zones by 18%. This scholarship would enable me to pursue specialized certifications in crisis intervention and cultural humility during my training, ensuring I deliver care that respects the dignity of every resident we serve.</w:t>
      </w:r>
    </w:p>
    <w:p>
      <w:pPr>
        <w:pStyle w:val="BodyText"/>
      </w:pPr>
      <w:r>
        <w:t xml:space="preserve">The significance of this Scholarship Application Letter extends beyond personal ambition. In a city where healthcare access remains fragmented, paramedics are often the last line of defense for those marginalized by systemic barriers. Los Angeles needs paramedics who understand its soul—its resilience, its diversity, and its urgent need for compassionate care. I have witnessed too many neighbors suffer due to delayed responses in our densely populated neighborhoods; this program is the bridge between my passion and tangible impact. The Los Angeles Paramedic Training Foundation's legacy of nurturing leaders like Dr. Elena Martinez (who now directs LA County's Mobile Crisis Unit) inspires me daily.</w:t>
      </w:r>
    </w:p>
    <w:p>
      <w:pPr>
        <w:pStyle w:val="BodyText"/>
      </w:pPr>
      <w:r>
        <w:t xml:space="preserve">I am prepared to exceed every expectation of this program. My academic record, clinical experience, and cultural fluency position me to thrive in the Paramedic curriculum while contributing meaningfully to our learning community. With your support, I will graduate debt-free and immediately integrate into Los Angeles' emergency response network as a paramedic who not only saves lives but uplifts communities. Thank you for considering this Scholarship Application Letter—it represents my promise to become an asset to Los Angeles, United States in the most profound way possible.</w:t>
      </w:r>
    </w:p>
    <w:p>
      <w:pPr>
        <w:pStyle w:val="BodyText"/>
      </w:pPr>
      <w:r>
        <w:t xml:space="preserve">Sincerely,</w:t>
      </w:r>
      <w:r>
        <w:br/>
      </w:r>
    </w:p>
    <w:p>
      <w:pPr>
        <w:pStyle w:val="BodyText"/>
      </w:pPr>
      <w:r>
        <w:t xml:space="preserve">Maya Rodriguez</w:t>
      </w:r>
    </w:p>
    <w:p>
      <w:pPr>
        <w:pStyle w:val="BodyText"/>
      </w:pPr>
      <w:r>
        <w:t xml:space="preserve">Word Count: 85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medic Scholarship Application Letter</dc:title>
  <dc:creator/>
  <dc:language>en</dc:language>
  <cp:keywords/>
  <dcterms:created xsi:type="dcterms:W3CDTF">2025-12-10T07:39:01Z</dcterms:created>
  <dcterms:modified xsi:type="dcterms:W3CDTF">2025-12-10T07:39:01Z</dcterms:modified>
</cp:coreProperties>
</file>

<file path=docProps/custom.xml><?xml version="1.0" encoding="utf-8"?>
<Properties xmlns="http://schemas.openxmlformats.org/officeDocument/2006/custom-properties" xmlns:vt="http://schemas.openxmlformats.org/officeDocument/2006/docPropsVTypes"/>
</file>